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งาน</w:t>
      </w:r>
      <w:r>
        <w:t xml:space="preserve"> </w:t>
      </w:r>
      <w:r>
        <w:t xml:space="preserve">The</w:t>
      </w:r>
      <w:r>
        <w:t xml:space="preserve"> </w:t>
      </w:r>
      <w:r>
        <w:t xml:space="preserve">8th</w:t>
      </w:r>
      <w:r>
        <w:t xml:space="preserve"> </w:t>
      </w:r>
      <w:r>
        <w:t xml:space="preserve">International</w:t>
      </w:r>
      <w:r>
        <w:t xml:space="preserve"> </w:t>
      </w:r>
      <w:r>
        <w:t xml:space="preserve">Symposium</w:t>
      </w:r>
      <w:r>
        <w:t xml:space="preserve"> </w:t>
      </w:r>
      <w:r>
        <w:t xml:space="preserve">on</w:t>
      </w:r>
      <w:r>
        <w:t xml:space="preserve"> </w:t>
      </w:r>
      <w:r>
        <w:t xml:space="preserve">Special</w:t>
      </w:r>
      <w:r>
        <w:t xml:space="preserve"> </w:t>
      </w:r>
      <w:r>
        <w:t xml:space="preserve">Education</w:t>
      </w:r>
    </w:p>
    <w:p>
      <w:pPr>
        <w:pStyle w:val="Date"/>
      </w:pPr>
      <w:r>
        <w:t xml:space="preserve">วันพฤหัสบดีที่</w:t>
      </w:r>
      <w:r>
        <w:t xml:space="preserve"> </w:t>
      </w:r>
      <w:r>
        <w:t xml:space="preserve">22</w:t>
      </w:r>
      <w:r>
        <w:t xml:space="preserve"> </w:t>
      </w:r>
      <w:r>
        <w:t xml:space="preserve">พฤษภาคม</w:t>
      </w:r>
      <w:r>
        <w:t xml:space="preserve"> </w:t>
      </w:r>
      <w:r>
        <w:t xml:space="preserve">2568</w:t>
      </w:r>
      <w:r>
        <w:t xml:space="preserve"> </w:t>
      </w:r>
      <w:r>
        <w:t xml:space="preserve">เวลา</w:t>
      </w:r>
      <w:r>
        <w:t xml:space="preserve"> </w:t>
      </w:r>
      <w:r>
        <w:t xml:space="preserve">16.0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taken by the thought of theand I know there’s not just baby you my addictionI’m so strong out on you but I like it and it’s all because of you and it’s all because of youand it’s all because of youand it’s all because never gave she’s a sweetestgetonly concern is the nextfrom no good on me I try and try to my obsession or let me live I gottonight doubt taken by the thought of it and I know this much is true my addiction I’m so strong about you I can’t barely move I like you and it’s all because of you and it’s all because of you and it’s all because of you how he calls never get Jesus so strong now so strong now over you over you over you and it’s all because of younever gave up she is a sweet she’s a sweet tell me when will you be 1 I am shadowy right will you say yes to me tell me and happiness to me oh my love tell me every moment a day I see let me show you the way do not Joy Beyond Compare can you wait a momentit’s me that you my door tell me every moment let me show you to the Joy Beyond Compare I can’t wait till morning Tell Me why i say thatand bums are they tell me well tell me in the state of Mississippi when you break the panorama never know that there was anything more than walking the world to your company take me for banana sweet Louisiana Robin on a bank on a state of Indiana she’s a runner and a stunner over saying baby what you going to looking down the barrel of a hot matter just another way to survive California rest in peace California she’s my princess I’m your she’s a lover baby and a fighter shouldn’t seem to come and when he got a little brighter with a name like any California the day was going to come when I was going to mourn you a little loader she was another I love my baby resting I’m obtain the your she’s my princess I’m your priestto know the other side of you to true to say goodbye to you the truth and 11 for the letter ever made it up to Minnesota got a man was a gun for the quarter down in the bed she was breathing the best for last the only words when I going to California rest in peace she is my I will take she’s my princess and your yeah yeah now my I don’t know standing in line see the show tonight and there’s a lot heavy glow oh by the way I tried be there waiting forany of the girl is singing songs to me beneath the mar overload I’m feeling don’t be alone take life car shark come job both cut just waiting for another freeway turn the 3 to make a little leeway be that needle not the way lovesoft tall standing light to see the short and there’s a lot of Heavy Glow by the way I tried to say I be there waiting for oh hello no okay not on strike but I’m about the ball 1 by that M know you never stole 1 girls that like sorry don’t know cash back there’s heave glow by the way I tried to say I waiting for makeup by the way I triedI’ll be there waiting for doo doo doo doo doo do do do standing in line with hear the short night and there’s a light on Heavy Glow by the way I try to say I’ll be there waiting for that is a girl is singing songs to me beneath the mark overloadby the way I tried to say I’ll be there waiting for phone calls making the way for a distant corpse so you love me and roll your eyes don’t stare at empty sky number no no I want to show you all again what it would be likejust let go and let me love you every way that I can all my love make you I know what you’re thinking oh oh good now the rest of the world is over then we want to see another girls all around come on closer and tell me what you want no no no I want to give you everything you’ve been missing out just let go and let me love you every way that I can I’ll try to make you love me again every way that I can I’ll get you every oh Godno sir nothing in the world nothing in the world no sir no no no no the way that I can I’ll try to make you love me againthe way that I can I’ll give you all my love I’ll give you all my love all right oh God make you hi everyone we’re going to start the preceding soon so please return to your seats anybody sitting in the round tables can you please come to the front tables thank you very very much we should start in a few minutes thank yougood morning stretching on a yelling I never lay your head together a moment can take a flight after the refreshment it’s getting better now after your refreshmentswe’re all awake right yeah at this morning and just have like this afternoon very very interesting right you’ve enjoyed our presentation so far I learned so much and everybody sharing different experiences with us so let’s all come back inthank you okay so we can just start the next speaker okay okay before we start with the next presentation uh fee actually I would like to explain who our next presenters are going to be we have 4 beautiful young girls from Laosuh young women sorry young women that girls and young women from Laos at absolutely adorable nice sweet and kind people so they’re going to give you a presentation about what they’re doing in Laos right now so this is something that uh you will definitely enjoy so Let’s uh if you can announce that they can go up on stage yeah um I’m going to ask um speaker from laos which of the team let’s say I would say that the team okay let’s go for the big Hands of Hope in love please just give him a big hand of course yes uh 3 of the ladies are deaf and maybe you can introduce them yes yeah thank you uh good evening uh no good afternoon sorry good afternoon uh everyone and uhthank you so much for inviting us to join here and exciting its first time for me to present like this I have to apologize if my English is not good or I say too fast or yeah um you’re doing very well uh okay we will introduce ourselves okay first hello everyonemy name is numb I’m from Laos uh so bye, hello everyone my name is John come from Laos and I’m joined with the handsor3 years already and also her 2 yearsof ID hello everyonemy name’s on myI’m from Laoswe are together from Laosyes uh hellomy name soI’m from La stilland todayyes and okay I will let uh no phone to speaka little bit and I will translateuh hello everyone againtoday I want to share you aboutmy uh a little bit about story about the deaththe group about me toouh for the schoolokayuh before for the schoolfurther their school I learnedthe teachers taught me a lot of things for me it’s hard for me to understandthe meaningthe things the wordsI don’t understand at allI asked my friend they also understand tooafter I finished Secondary Schooland I try to uhconversation like with my friend butit’s hard for me to communicate with them they don’t understand my wordbecause the death when they write it isright yeahyeahand because in love we have only taken the co to have high school or universityand someone a kid so cool for the deathstart with 18 student in 2014</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งาน The 8th International Symposium on Special Education</dc:title>
  <dc:creator/>
  <cp:keywords/>
  <dcterms:created xsi:type="dcterms:W3CDTF">2025-05-22T13:45:43Z</dcterms:created>
  <dcterms:modified xsi:type="dcterms:W3CDTF">2025-05-22T13: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พฤษภาคม 2568 เวลา 16.08 น.</vt:lpwstr>
  </property>
  <property fmtid="{D5CDD505-2E9C-101B-9397-08002B2CF9AE}" pid="3" name="subtitle">
    <vt:lpwstr/>
  </property>
</Properties>
</file>